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3309D" w:rsidP="009344FF">
      <w:r w:rsidRPr="0033309D">
        <w:t xml:space="preserve">Upon review of all the documents submitted by the authors and reviewers, I find the </w:t>
      </w:r>
      <w:proofErr w:type="gramStart"/>
      <w:r w:rsidRPr="0033309D">
        <w:t xml:space="preserve">manuscript  </w:t>
      </w:r>
      <w:r w:rsidR="00331B2C">
        <w:t>is</w:t>
      </w:r>
      <w:proofErr w:type="gramEnd"/>
      <w:r w:rsidR="00331B2C">
        <w:t xml:space="preserve"> </w:t>
      </w:r>
      <w:r w:rsidRPr="0033309D">
        <w:t>acceptable for publications</w:t>
      </w:r>
      <w:r w:rsidR="00224D65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739F9" w:rsidRPr="00C865B0" w:rsidRDefault="000739F9" w:rsidP="009344FF">
      <w:bookmarkStart w:id="0" w:name="_GoBack"/>
      <w:r w:rsidRPr="00C865B0">
        <w:t xml:space="preserve">Prof. </w:t>
      </w:r>
      <w:proofErr w:type="spellStart"/>
      <w:r w:rsidRPr="00C865B0">
        <w:t>Vachel</w:t>
      </w:r>
      <w:proofErr w:type="spellEnd"/>
      <w:r w:rsidRPr="00C865B0">
        <w:t xml:space="preserve"> Gay V. </w:t>
      </w:r>
      <w:proofErr w:type="spellStart"/>
      <w:r w:rsidRPr="00C865B0">
        <w:t>Paller</w:t>
      </w:r>
      <w:proofErr w:type="spellEnd"/>
      <w:r w:rsidRPr="00C865B0">
        <w:t xml:space="preserve">, University of the Philippines Los </w:t>
      </w:r>
      <w:proofErr w:type="spellStart"/>
      <w:r w:rsidRPr="00C865B0">
        <w:t>Banos</w:t>
      </w:r>
      <w:proofErr w:type="spellEnd"/>
      <w:r w:rsidRPr="00C865B0">
        <w:t>, Philippines</w:t>
      </w:r>
      <w:bookmarkEnd w:id="0"/>
    </w:p>
    <w:sectPr w:rsidR="000739F9" w:rsidRPr="00C865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szQzMrQ0MTM0MDdR0lEKTi0uzszPAykwrAUADk/FySwAAAA="/>
  </w:docVars>
  <w:rsids>
    <w:rsidRoot w:val="00A72896"/>
    <w:rsid w:val="000739F9"/>
    <w:rsid w:val="00224D65"/>
    <w:rsid w:val="002C0B2C"/>
    <w:rsid w:val="00331B2C"/>
    <w:rsid w:val="0033309D"/>
    <w:rsid w:val="005B2E83"/>
    <w:rsid w:val="009344FF"/>
    <w:rsid w:val="009F328F"/>
    <w:rsid w:val="00A72896"/>
    <w:rsid w:val="00C86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BC5E4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779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7T07:22:00Z</dcterms:modified>
</cp:coreProperties>
</file>